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343CA" w14:textId="77777777" w:rsidR="00594882" w:rsidRDefault="0030207B" w:rsidP="000E3BF3">
      <w:pPr>
        <w:pStyle w:val="Standard"/>
        <w:spacing w:before="120" w:after="120"/>
        <w:jc w:val="center"/>
      </w:pPr>
      <w:r>
        <w:rPr>
          <w:noProof/>
          <w:lang w:eastAsia="en-GB" w:bidi="ar-SA"/>
        </w:rPr>
        <w:drawing>
          <wp:anchor distT="0" distB="0" distL="114300" distR="114300" simplePos="0" relativeHeight="251658240" behindDoc="1" locked="0" layoutInCell="1" allowOverlap="1" wp14:anchorId="7488D343" wp14:editId="401D9A04">
            <wp:simplePos x="0" y="0"/>
            <wp:positionH relativeFrom="column">
              <wp:posOffset>5380987</wp:posOffset>
            </wp:positionH>
            <wp:positionV relativeFrom="paragraph">
              <wp:posOffset>1271</wp:posOffset>
            </wp:positionV>
            <wp:extent cx="1058546" cy="917572"/>
            <wp:effectExtent l="0" t="0" r="8254" b="0"/>
            <wp:wrapNone/>
            <wp:docPr id="1" name="graphic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8546" cy="91757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6E6C43DE" w14:textId="03D283AF" w:rsidR="00594882" w:rsidRDefault="003E5C4F" w:rsidP="000E3BF3">
      <w:pPr>
        <w:pStyle w:val="Title"/>
        <w:spacing w:before="120" w:after="120"/>
      </w:pPr>
      <w:r>
        <w:rPr>
          <w14:shadow w14:blurRad="0" w14:dist="17843" w14:dir="2700000" w14:sx="100000" w14:sy="100000" w14:kx="0" w14:ky="0" w14:algn="b">
            <w14:srgbClr w14:val="000000"/>
          </w14:shadow>
        </w:rPr>
        <w:t>Croydon</w:t>
      </w:r>
      <w:r w:rsidR="00534472">
        <w:rPr>
          <w14:shadow w14:blurRad="0" w14:dist="17843" w14:dir="2700000" w14:sx="100000" w14:sy="100000" w14:kx="0" w14:ky="0" w14:algn="b">
            <w14:srgbClr w14:val="000000"/>
          </w14:shadow>
        </w:rPr>
        <w:t xml:space="preserve"> Communicators</w:t>
      </w:r>
    </w:p>
    <w:p w14:paraId="4A749149" w14:textId="77777777" w:rsidR="00594882" w:rsidRDefault="00594882" w:rsidP="000E3BF3">
      <w:pPr>
        <w:pStyle w:val="Title"/>
        <w:spacing w:before="120" w:after="120"/>
        <w:rPr>
          <w:color w:val="0000FF"/>
          <w:sz w:val="14"/>
          <w:szCs w:val="14"/>
          <w14:shadow w14:blurRad="0" w14:dist="17843" w14:dir="2700000" w14:sx="100000" w14:sy="100000" w14:kx="0" w14:ky="0" w14:algn="b">
            <w14:srgbClr w14:val="000000"/>
          </w14:shadow>
        </w:rPr>
      </w:pPr>
    </w:p>
    <w:p w14:paraId="74F67E40" w14:textId="77777777" w:rsidR="00594882" w:rsidRPr="000E3BF3" w:rsidRDefault="0030207B" w:rsidP="000E3BF3">
      <w:pPr>
        <w:pStyle w:val="Title"/>
        <w:spacing w:before="120" w:after="120"/>
        <w:rPr>
          <w:sz w:val="40"/>
          <w:szCs w:val="40"/>
          <w14:shadow w14:blurRad="0" w14:dist="17843" w14:dir="2700000" w14:sx="100000" w14:sy="100000" w14:kx="0" w14:ky="0" w14:algn="b">
            <w14:srgbClr w14:val="000000"/>
          </w14:shadow>
        </w:rPr>
      </w:pPr>
      <w:r>
        <w:rPr>
          <w:sz w:val="40"/>
          <w:szCs w:val="40"/>
          <w14:shadow w14:blurRad="0" w14:dist="17843" w14:dir="2700000" w14:sx="100000" w14:sy="100000" w14:kx="0" w14:ky="0" w14:algn="b">
            <w14:srgbClr w14:val="000000"/>
          </w14:shadow>
        </w:rPr>
        <w:t>Member Profile</w:t>
      </w:r>
    </w:p>
    <w:p w14:paraId="2F564A32" w14:textId="77777777" w:rsidR="00594882" w:rsidRDefault="00BE3620" w:rsidP="000E3BF3">
      <w:pPr>
        <w:pStyle w:val="Standard"/>
        <w:spacing w:before="120"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form will help you to clarify your goals </w:t>
      </w:r>
      <w:r w:rsidR="00D929A3">
        <w:rPr>
          <w:rFonts w:ascii="Calibri" w:hAnsi="Calibri" w:cs="Calibri"/>
        </w:rPr>
        <w:t xml:space="preserve">for your membership </w:t>
      </w:r>
      <w:r>
        <w:rPr>
          <w:rFonts w:ascii="Calibri" w:hAnsi="Calibri" w:cs="Calibri"/>
        </w:rPr>
        <w:t xml:space="preserve">and help </w:t>
      </w:r>
      <w:r w:rsidR="009D326E">
        <w:rPr>
          <w:rFonts w:ascii="Calibri" w:hAnsi="Calibri" w:cs="Calibri"/>
        </w:rPr>
        <w:t>us to provide the right support such as finding you a buddy or mentor to work with.</w:t>
      </w:r>
    </w:p>
    <w:p w14:paraId="1C693E34" w14:textId="77777777" w:rsidR="00D929A3" w:rsidRDefault="00D929A3" w:rsidP="000E3BF3">
      <w:pPr>
        <w:pStyle w:val="Standard"/>
        <w:spacing w:before="120" w:after="120"/>
        <w:jc w:val="both"/>
        <w:rPr>
          <w:rFonts w:ascii="Calibri" w:hAnsi="Calibri" w:cs="Calibri"/>
        </w:rPr>
      </w:pPr>
    </w:p>
    <w:p w14:paraId="0C8402CC" w14:textId="77777777" w:rsidR="00594882" w:rsidRPr="000E3BF3" w:rsidRDefault="0030207B" w:rsidP="000E3BF3">
      <w:pPr>
        <w:pStyle w:val="Heading1"/>
        <w:spacing w:before="120" w:after="120"/>
      </w:pPr>
      <w:r>
        <w:t>BIOGRAPHICAL DATA</w:t>
      </w:r>
    </w:p>
    <w:tbl>
      <w:tblPr>
        <w:tblW w:w="1014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9"/>
        <w:gridCol w:w="2274"/>
        <w:gridCol w:w="1701"/>
        <w:gridCol w:w="850"/>
        <w:gridCol w:w="1418"/>
        <w:gridCol w:w="1677"/>
      </w:tblGrid>
      <w:tr w:rsidR="004B27F2" w14:paraId="4C498B24" w14:textId="77777777" w:rsidTr="00976951">
        <w:tc>
          <w:tcPr>
            <w:tcW w:w="2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BFE89" w14:textId="77777777" w:rsidR="004B27F2" w:rsidRDefault="004B27F2" w:rsidP="000E3BF3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39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0B0FA" w14:textId="77777777" w:rsidR="004B27F2" w:rsidRDefault="004B27F2" w:rsidP="000E3BF3">
            <w:pPr>
              <w:pStyle w:val="Heading2"/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622D2D" w14:textId="77777777" w:rsidR="004B27F2" w:rsidRDefault="004B27F2" w:rsidP="004B27F2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Date</w:t>
            </w:r>
            <w:r w:rsidR="008E6D76">
              <w:rPr>
                <w:rFonts w:ascii="Calibri" w:hAnsi="Calibri" w:cs="Calibri"/>
                <w:sz w:val="22"/>
                <w:szCs w:val="22"/>
              </w:rPr>
              <w:t xml:space="preserve"> form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completed</w:t>
            </w:r>
            <w:r w:rsidR="008E6D76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56C06B0" w14:textId="77777777" w:rsidR="004B27F2" w:rsidRDefault="004B27F2" w:rsidP="004B27F2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4882" w14:paraId="0CAF0416" w14:textId="77777777" w:rsidTr="00976951">
        <w:tc>
          <w:tcPr>
            <w:tcW w:w="2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BD200" w14:textId="77777777" w:rsidR="00594882" w:rsidRDefault="0030207B" w:rsidP="00705DEC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ccupation </w:t>
            </w:r>
          </w:p>
        </w:tc>
        <w:tc>
          <w:tcPr>
            <w:tcW w:w="79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40F63" w14:textId="77777777" w:rsidR="00594882" w:rsidRDefault="00594882" w:rsidP="000E3BF3">
            <w:pPr>
              <w:pStyle w:val="Heading2"/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4882" w14:paraId="6577ADBD" w14:textId="77777777" w:rsidTr="00976951">
        <w:tc>
          <w:tcPr>
            <w:tcW w:w="2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3C7F88" w14:textId="77777777" w:rsidR="00594882" w:rsidRDefault="008E6D76" w:rsidP="008E6D76">
            <w:pPr>
              <w:pStyle w:val="Heading2"/>
              <w:spacing w:before="120" w:after="12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rticular interests and a</w:t>
            </w:r>
            <w:r w:rsidR="000E3BF3">
              <w:rPr>
                <w:rFonts w:ascii="Calibri" w:hAnsi="Calibri" w:cs="Calibri"/>
                <w:color w:val="000000"/>
                <w:sz w:val="22"/>
                <w:szCs w:val="22"/>
              </w:rPr>
              <w:t>ccomp</w:t>
            </w:r>
            <w:r w:rsidR="0053447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ishments </w:t>
            </w:r>
          </w:p>
        </w:tc>
        <w:tc>
          <w:tcPr>
            <w:tcW w:w="79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55F71" w14:textId="77777777" w:rsidR="00594882" w:rsidRDefault="00594882" w:rsidP="000E3BF3">
            <w:pPr>
              <w:spacing w:before="120" w:after="120"/>
            </w:pPr>
          </w:p>
          <w:p w14:paraId="785B667C" w14:textId="77777777" w:rsidR="00705DEC" w:rsidRDefault="00705DEC" w:rsidP="000E3BF3">
            <w:pPr>
              <w:spacing w:before="120" w:after="120"/>
            </w:pPr>
          </w:p>
        </w:tc>
      </w:tr>
      <w:tr w:rsidR="00594882" w14:paraId="44F16DCF" w14:textId="77777777" w:rsidTr="00976951">
        <w:tc>
          <w:tcPr>
            <w:tcW w:w="2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10DE4" w14:textId="77777777" w:rsidR="00594882" w:rsidRDefault="008F2F5A" w:rsidP="000E3BF3">
            <w:pPr>
              <w:pStyle w:val="Heading2"/>
              <w:spacing w:before="120" w:after="12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/</w:t>
            </w:r>
            <w:r w:rsidR="00534472">
              <w:rPr>
                <w:rFonts w:ascii="Calibri" w:hAnsi="Calibri" w:cs="Calibri"/>
                <w:color w:val="000000"/>
                <w:sz w:val="22"/>
                <w:szCs w:val="22"/>
              </w:rPr>
              <w:t>career g</w:t>
            </w:r>
            <w:r w:rsidR="0030207B">
              <w:rPr>
                <w:rFonts w:ascii="Calibri" w:hAnsi="Calibri" w:cs="Calibri"/>
                <w:color w:val="000000"/>
                <w:sz w:val="22"/>
                <w:szCs w:val="22"/>
              </w:rPr>
              <w:t>oals</w:t>
            </w:r>
          </w:p>
        </w:tc>
        <w:tc>
          <w:tcPr>
            <w:tcW w:w="79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EC2B0" w14:textId="77777777" w:rsidR="00594882" w:rsidRDefault="00594882" w:rsidP="000E3BF3">
            <w:pPr>
              <w:spacing w:before="120" w:after="120"/>
            </w:pPr>
          </w:p>
          <w:p w14:paraId="12CFB222" w14:textId="77777777" w:rsidR="00705DEC" w:rsidRDefault="00705DEC" w:rsidP="000E3BF3">
            <w:pPr>
              <w:spacing w:before="120" w:after="120"/>
            </w:pPr>
          </w:p>
        </w:tc>
      </w:tr>
      <w:tr w:rsidR="00FC0B5A" w14:paraId="07549737" w14:textId="77777777" w:rsidTr="00976951">
        <w:tc>
          <w:tcPr>
            <w:tcW w:w="2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E8586" w14:textId="77777777" w:rsidR="00FC0B5A" w:rsidRDefault="00FC0B5A" w:rsidP="000E3BF3">
            <w:pPr>
              <w:pStyle w:val="Heading2"/>
              <w:spacing w:before="120" w:after="12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e joined Toastmasters</w:t>
            </w:r>
          </w:p>
        </w:tc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55207" w14:textId="77777777" w:rsidR="00FC0B5A" w:rsidRDefault="00FC0B5A" w:rsidP="000E3BF3">
            <w:pPr>
              <w:spacing w:before="120" w:after="120"/>
            </w:pP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8A331" w14:textId="77777777" w:rsidR="00FC0B5A" w:rsidRPr="00976951" w:rsidRDefault="00FC0B5A" w:rsidP="00976951">
            <w:pPr>
              <w:pStyle w:val="Heading2"/>
              <w:spacing w:before="12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ther TMI club(s) where </w:t>
            </w:r>
            <w:r w:rsidR="00976951">
              <w:rPr>
                <w:rFonts w:ascii="Calibri" w:hAnsi="Calibri" w:cs="Calibri"/>
                <w:color w:val="000000"/>
                <w:sz w:val="22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you have been a member </w:t>
            </w:r>
          </w:p>
        </w:tc>
        <w:tc>
          <w:tcPr>
            <w:tcW w:w="3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298809" w14:textId="77777777" w:rsidR="00FC0B5A" w:rsidRDefault="00FC0B5A" w:rsidP="000E3BF3">
            <w:pPr>
              <w:spacing w:before="120" w:after="120"/>
            </w:pPr>
          </w:p>
        </w:tc>
      </w:tr>
    </w:tbl>
    <w:p w14:paraId="5339D991" w14:textId="77777777" w:rsidR="00594882" w:rsidRDefault="00594882" w:rsidP="000E3BF3">
      <w:pPr>
        <w:pStyle w:val="Standard"/>
        <w:spacing w:before="120" w:after="120"/>
        <w:jc w:val="both"/>
        <w:rPr>
          <w:rFonts w:ascii="Calibri" w:hAnsi="Calibri" w:cs="Calibri"/>
          <w:sz w:val="22"/>
          <w:szCs w:val="22"/>
        </w:rPr>
      </w:pPr>
    </w:p>
    <w:p w14:paraId="6D5C7F8B" w14:textId="77777777" w:rsidR="00594882" w:rsidRDefault="0030207B" w:rsidP="000E3BF3">
      <w:pPr>
        <w:pStyle w:val="Heading1"/>
        <w:spacing w:before="120" w:after="120"/>
      </w:pPr>
      <w:r>
        <w:t>YOUR COMMUNICATION AND LEADERSHIP GOALS</w:t>
      </w:r>
    </w:p>
    <w:tbl>
      <w:tblPr>
        <w:tblW w:w="1020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1"/>
      </w:tblGrid>
      <w:tr w:rsidR="00594882" w14:paraId="0671E5F4" w14:textId="77777777" w:rsidTr="008E6D76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5D89B" w14:textId="77777777" w:rsidR="00594882" w:rsidRDefault="00D929A3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would you describe your goals in relation to Toastmasters and </w:t>
            </w:r>
            <w:r w:rsidR="006323A4">
              <w:rPr>
                <w:rFonts w:ascii="Calibri" w:hAnsi="Calibri" w:cs="Calibri"/>
                <w:sz w:val="22"/>
                <w:szCs w:val="22"/>
              </w:rPr>
              <w:t>Croydo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Communicators?</w:t>
            </w:r>
          </w:p>
          <w:p w14:paraId="5FA3755E" w14:textId="77777777" w:rsidR="008E6D76" w:rsidRDefault="008E6D76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1CDA86CB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4882" w14:paraId="53C46900" w14:textId="77777777" w:rsidTr="008E6D76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F6AB3" w14:textId="77777777" w:rsidR="00594882" w:rsidRDefault="00D929A3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hat role does </w:t>
            </w:r>
            <w:r w:rsidR="0030207B">
              <w:rPr>
                <w:rFonts w:ascii="Calibri" w:hAnsi="Calibri" w:cs="Calibri"/>
                <w:sz w:val="22"/>
                <w:szCs w:val="22"/>
              </w:rPr>
              <w:t xml:space="preserve">speak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play </w:t>
            </w:r>
            <w:r w:rsidR="000F136F">
              <w:rPr>
                <w:rFonts w:ascii="Calibri" w:hAnsi="Calibri" w:cs="Calibri"/>
                <w:sz w:val="22"/>
                <w:szCs w:val="22"/>
              </w:rPr>
              <w:t xml:space="preserve">in your </w:t>
            </w:r>
            <w:r w:rsidR="00BD698E">
              <w:rPr>
                <w:rFonts w:ascii="Calibri" w:hAnsi="Calibri" w:cs="Calibri"/>
                <w:sz w:val="22"/>
                <w:szCs w:val="22"/>
              </w:rPr>
              <w:t>work and/or activities outside of work?</w:t>
            </w:r>
          </w:p>
          <w:p w14:paraId="4AFD438C" w14:textId="77777777" w:rsidR="008E6D76" w:rsidRDefault="008E6D76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711528A0" w14:textId="77777777" w:rsidR="00594882" w:rsidRDefault="00594882" w:rsidP="009A2AD0">
            <w:pPr>
              <w:pStyle w:val="Standard"/>
              <w:spacing w:before="12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4882" w14:paraId="2BA276D6" w14:textId="77777777" w:rsidTr="008E6D76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FD0DFA" w14:textId="77777777" w:rsidR="00594882" w:rsidRDefault="0030207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w would you describe your current skill level as a speaker?</w:t>
            </w:r>
            <w:r w:rsidR="00BD698E">
              <w:rPr>
                <w:rFonts w:ascii="Calibri" w:hAnsi="Calibri" w:cs="Calibri"/>
                <w:sz w:val="22"/>
                <w:szCs w:val="22"/>
              </w:rPr>
              <w:t xml:space="preserve"> (see also s</w:t>
            </w:r>
            <w:r w:rsidR="009D326E">
              <w:rPr>
                <w:rFonts w:ascii="Calibri" w:hAnsi="Calibri" w:cs="Calibri"/>
                <w:sz w:val="22"/>
                <w:szCs w:val="22"/>
              </w:rPr>
              <w:t>elf-</w:t>
            </w:r>
            <w:r w:rsidR="00BD698E">
              <w:rPr>
                <w:rFonts w:ascii="Calibri" w:hAnsi="Calibri" w:cs="Calibri"/>
                <w:sz w:val="22"/>
                <w:szCs w:val="22"/>
              </w:rPr>
              <w:t>assessment questions below)</w:t>
            </w:r>
          </w:p>
          <w:p w14:paraId="770DF5A7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6D95EC98" w14:textId="77777777" w:rsidR="008E6D76" w:rsidRDefault="008E6D76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4882" w14:paraId="10210816" w14:textId="77777777" w:rsidTr="008E6D76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5ADB6" w14:textId="77777777" w:rsidR="00594882" w:rsidRDefault="00705DEC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would you describe your current confidence level as a speaker? </w:t>
            </w:r>
          </w:p>
          <w:p w14:paraId="5ED5DAE9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4D3BF489" w14:textId="77777777" w:rsidR="008E6D76" w:rsidRDefault="008E6D76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0B5A" w14:paraId="4F9E8E56" w14:textId="77777777" w:rsidTr="008E6D76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3FDF13" w14:textId="77777777" w:rsidR="00FC0B5A" w:rsidRDefault="00FC0B5A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f you are moving from another club, what is your experience with Pathways and/or the previous education programme?</w:t>
            </w:r>
          </w:p>
          <w:p w14:paraId="535DC6C0" w14:textId="77777777" w:rsidR="00FC0B5A" w:rsidRDefault="00FC0B5A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0C76A3D" w14:textId="77777777" w:rsidR="009A2AD0" w:rsidRDefault="009A2AD0">
      <w:r>
        <w:br w:type="page"/>
      </w:r>
    </w:p>
    <w:tbl>
      <w:tblPr>
        <w:tblW w:w="1020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1"/>
      </w:tblGrid>
      <w:tr w:rsidR="00594882" w14:paraId="6AC08ADC" w14:textId="77777777" w:rsidTr="008E6D76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35657" w14:textId="77777777" w:rsidR="00594882" w:rsidRDefault="00D0005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 xml:space="preserve">What types of support do you think would be helpful to </w:t>
            </w:r>
            <w:r w:rsidR="00BE1AEC">
              <w:rPr>
                <w:rFonts w:ascii="Calibri" w:hAnsi="Calibri" w:cs="Calibri"/>
                <w:sz w:val="22"/>
                <w:szCs w:val="22"/>
              </w:rPr>
              <w:t>get the best from your membership?</w:t>
            </w:r>
          </w:p>
          <w:p w14:paraId="2B541994" w14:textId="77777777" w:rsidR="008E6D76" w:rsidRDefault="008E6D76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546611AA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79C0D88" w14:textId="77777777" w:rsidR="00594882" w:rsidRDefault="00594882" w:rsidP="000E3BF3">
      <w:pPr>
        <w:pStyle w:val="Standard"/>
        <w:spacing w:before="120" w:after="120"/>
        <w:jc w:val="both"/>
        <w:rPr>
          <w:rFonts w:ascii="Calibri" w:hAnsi="Calibri" w:cs="Calibri"/>
          <w:sz w:val="22"/>
          <w:szCs w:val="22"/>
        </w:rPr>
      </w:pPr>
    </w:p>
    <w:p w14:paraId="38C02506" w14:textId="77777777" w:rsidR="00594882" w:rsidRPr="000E3BF3" w:rsidRDefault="0030207B" w:rsidP="000E3BF3">
      <w:pPr>
        <w:pStyle w:val="Heading1"/>
        <w:spacing w:before="120" w:after="120"/>
      </w:pPr>
      <w:r>
        <w:t xml:space="preserve">WHICH OF </w:t>
      </w:r>
      <w:r w:rsidR="00534472">
        <w:t xml:space="preserve">THESE </w:t>
      </w:r>
      <w:r w:rsidR="007466D1">
        <w:t xml:space="preserve">COMPETENCES </w:t>
      </w:r>
      <w:r w:rsidR="000F136F">
        <w:t>BEST DESCRIBE</w:t>
      </w:r>
      <w:r w:rsidR="008E6D76">
        <w:t>S</w:t>
      </w:r>
      <w:r w:rsidR="00534472">
        <w:t xml:space="preserve"> </w:t>
      </w:r>
      <w:r w:rsidR="007466D1">
        <w:t xml:space="preserve">YOUR </w:t>
      </w:r>
      <w:r w:rsidR="009A2AD0">
        <w:t xml:space="preserve">CURRENT </w:t>
      </w:r>
      <w:r w:rsidR="007466D1">
        <w:t>PRIORITIES</w:t>
      </w:r>
      <w:r w:rsidR="000F136F">
        <w:t xml:space="preserve"> FOR LEARNING</w:t>
      </w:r>
      <w:r w:rsidR="00534472">
        <w:t>? (Select up to 3)</w:t>
      </w:r>
    </w:p>
    <w:tbl>
      <w:tblPr>
        <w:tblW w:w="1017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4"/>
        <w:gridCol w:w="4677"/>
        <w:gridCol w:w="567"/>
        <w:gridCol w:w="4395"/>
      </w:tblGrid>
      <w:tr w:rsidR="00594882" w14:paraId="09920A1C" w14:textId="77777777" w:rsidTr="00BD698E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93285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3DBE6" w14:textId="77777777" w:rsidR="00594882" w:rsidRDefault="0030207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suade and convince others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8009C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C5CD5" w14:textId="77777777" w:rsidR="00594882" w:rsidRDefault="0030207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ffectively lead teams and groups</w:t>
            </w:r>
          </w:p>
        </w:tc>
      </w:tr>
      <w:tr w:rsidR="00594882" w14:paraId="216438B0" w14:textId="77777777" w:rsidTr="00BD698E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A8686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79EEB" w14:textId="77777777" w:rsidR="00594882" w:rsidRDefault="0030207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ut ideas across clearly and understandably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867DA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84DECD" w14:textId="77777777" w:rsidR="00594882" w:rsidRDefault="0030207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i</w:t>
            </w:r>
            <w:r w:rsidR="00705DEC">
              <w:rPr>
                <w:rFonts w:ascii="Calibri" w:hAnsi="Calibri" w:cs="Calibri"/>
                <w:sz w:val="22"/>
                <w:szCs w:val="22"/>
              </w:rPr>
              <w:t>sten effectively and critically</w:t>
            </w:r>
          </w:p>
        </w:tc>
      </w:tr>
      <w:tr w:rsidR="00594882" w14:paraId="60DE2599" w14:textId="77777777" w:rsidTr="00BD698E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F8617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7E524" w14:textId="77777777" w:rsidR="00594882" w:rsidRDefault="0030207B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mprove your self-confidence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E662E" w14:textId="77777777" w:rsidR="00594882" w:rsidRDefault="00594882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2ACDC" w14:textId="77777777" w:rsidR="00594882" w:rsidRDefault="00705DEC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rovide effective feedback to others </w:t>
            </w:r>
          </w:p>
        </w:tc>
      </w:tr>
      <w:tr w:rsidR="00705DEC" w14:paraId="3B362BBA" w14:textId="77777777" w:rsidTr="00BD698E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548D5" w14:textId="77777777" w:rsidR="00705DEC" w:rsidRDefault="00705DEC" w:rsidP="00705DEC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6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7DC95" w14:textId="77777777" w:rsidR="00705DEC" w:rsidRDefault="008E6D76" w:rsidP="008E6D76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ther: </w:t>
            </w:r>
          </w:p>
        </w:tc>
      </w:tr>
    </w:tbl>
    <w:p w14:paraId="2838521E" w14:textId="77777777" w:rsidR="00594882" w:rsidRDefault="00594882" w:rsidP="000E3BF3">
      <w:pPr>
        <w:pStyle w:val="Standard"/>
        <w:spacing w:before="120" w:after="120"/>
        <w:jc w:val="both"/>
        <w:rPr>
          <w:color w:val="0000FF"/>
          <w:sz w:val="28"/>
          <w:szCs w:val="28"/>
        </w:rPr>
      </w:pPr>
    </w:p>
    <w:p w14:paraId="13B310AF" w14:textId="77777777" w:rsidR="000F136F" w:rsidRDefault="008E6D76" w:rsidP="000F136F">
      <w:pPr>
        <w:pStyle w:val="Heading1"/>
        <w:spacing w:before="120" w:after="120"/>
      </w:pPr>
      <w:r>
        <w:t xml:space="preserve">SPEAKING SKILLS </w:t>
      </w:r>
      <w:r w:rsidR="000F136F">
        <w:t>SELF ASSESSMENT</w:t>
      </w:r>
      <w:r>
        <w:t xml:space="preserve"> </w:t>
      </w:r>
    </w:p>
    <w:p w14:paraId="5793BD80" w14:textId="77777777" w:rsidR="000F136F" w:rsidRDefault="000F136F" w:rsidP="000F136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Pr="00CC2A20">
        <w:rPr>
          <w:rFonts w:asciiTheme="minorHAnsi" w:hAnsiTheme="minorHAnsi" w:cstheme="minorHAnsi"/>
          <w:sz w:val="22"/>
          <w:szCs w:val="22"/>
        </w:rPr>
        <w:t xml:space="preserve">lease indicate the number that </w:t>
      </w:r>
      <w:r>
        <w:rPr>
          <w:rFonts w:asciiTheme="minorHAnsi" w:hAnsiTheme="minorHAnsi" w:cstheme="minorHAnsi"/>
          <w:sz w:val="22"/>
          <w:szCs w:val="22"/>
        </w:rPr>
        <w:t xml:space="preserve">you think </w:t>
      </w:r>
      <w:r w:rsidRPr="00CC2A20">
        <w:rPr>
          <w:rFonts w:asciiTheme="minorHAnsi" w:hAnsiTheme="minorHAnsi" w:cstheme="minorHAnsi"/>
          <w:sz w:val="22"/>
          <w:szCs w:val="22"/>
        </w:rPr>
        <w:t xml:space="preserve">most accurately reflects </w:t>
      </w:r>
      <w:r>
        <w:rPr>
          <w:rFonts w:asciiTheme="minorHAnsi" w:hAnsiTheme="minorHAnsi" w:cstheme="minorHAnsi"/>
          <w:sz w:val="22"/>
          <w:szCs w:val="22"/>
        </w:rPr>
        <w:t xml:space="preserve">your current skill level: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5"/>
        <w:gridCol w:w="2075"/>
        <w:gridCol w:w="2075"/>
        <w:gridCol w:w="2075"/>
        <w:gridCol w:w="1873"/>
      </w:tblGrid>
      <w:tr w:rsidR="000F136F" w:rsidRPr="000F136F" w14:paraId="391B6F50" w14:textId="77777777" w:rsidTr="00387F6B">
        <w:trPr>
          <w:jc w:val="center"/>
        </w:trPr>
        <w:tc>
          <w:tcPr>
            <w:tcW w:w="2075" w:type="dxa"/>
          </w:tcPr>
          <w:p w14:paraId="59D9AC9E" w14:textId="77777777" w:rsidR="000F136F" w:rsidRPr="000F136F" w:rsidRDefault="000F136F" w:rsidP="00387F6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Pr="000F136F">
              <w:rPr>
                <w:rFonts w:cstheme="minorHAnsi"/>
              </w:rPr>
              <w:t>Low</w:t>
            </w:r>
          </w:p>
        </w:tc>
        <w:tc>
          <w:tcPr>
            <w:tcW w:w="2075" w:type="dxa"/>
          </w:tcPr>
          <w:p w14:paraId="0EC0106E" w14:textId="77777777" w:rsidR="000F136F" w:rsidRPr="000F136F" w:rsidRDefault="000F136F" w:rsidP="00387F6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 w:rsidRPr="000F136F">
              <w:rPr>
                <w:rFonts w:cstheme="minorHAnsi"/>
              </w:rPr>
              <w:t>Average</w:t>
            </w:r>
          </w:p>
        </w:tc>
        <w:tc>
          <w:tcPr>
            <w:tcW w:w="2075" w:type="dxa"/>
          </w:tcPr>
          <w:p w14:paraId="7942F611" w14:textId="77777777" w:rsidR="000F136F" w:rsidRPr="000F136F" w:rsidRDefault="000F136F" w:rsidP="00387F6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3. </w:t>
            </w:r>
            <w:r w:rsidRPr="000F136F">
              <w:rPr>
                <w:rFonts w:cstheme="minorHAnsi"/>
              </w:rPr>
              <w:t>Good</w:t>
            </w:r>
          </w:p>
        </w:tc>
        <w:tc>
          <w:tcPr>
            <w:tcW w:w="2075" w:type="dxa"/>
          </w:tcPr>
          <w:p w14:paraId="18E6ED87" w14:textId="77777777" w:rsidR="000F136F" w:rsidRPr="000F136F" w:rsidRDefault="000F136F" w:rsidP="00387F6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 </w:t>
            </w:r>
            <w:r w:rsidRPr="000F136F">
              <w:rPr>
                <w:rFonts w:cstheme="minorHAnsi"/>
              </w:rPr>
              <w:t>Very good</w:t>
            </w:r>
          </w:p>
        </w:tc>
        <w:tc>
          <w:tcPr>
            <w:tcW w:w="1873" w:type="dxa"/>
          </w:tcPr>
          <w:p w14:paraId="6E33178D" w14:textId="77777777" w:rsidR="000F136F" w:rsidRPr="000F136F" w:rsidRDefault="000F136F" w:rsidP="008E6D7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5. </w:t>
            </w:r>
            <w:r w:rsidR="008E6D76">
              <w:rPr>
                <w:rFonts w:cstheme="minorHAnsi"/>
              </w:rPr>
              <w:t>Exemplary</w:t>
            </w:r>
          </w:p>
        </w:tc>
      </w:tr>
    </w:tbl>
    <w:p w14:paraId="6C8A29E6" w14:textId="77777777" w:rsidR="000F136F" w:rsidRPr="00CC2A20" w:rsidRDefault="000F136F" w:rsidP="000F136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7160"/>
        <w:gridCol w:w="574"/>
        <w:gridCol w:w="574"/>
        <w:gridCol w:w="574"/>
        <w:gridCol w:w="574"/>
        <w:gridCol w:w="575"/>
      </w:tblGrid>
      <w:tr w:rsidR="000F136F" w:rsidRPr="00CC2A20" w14:paraId="67806C3E" w14:textId="77777777" w:rsidTr="00387F6B">
        <w:tc>
          <w:tcPr>
            <w:tcW w:w="7160" w:type="dxa"/>
          </w:tcPr>
          <w:p w14:paraId="0B765498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  <w:b/>
              </w:rPr>
            </w:pPr>
          </w:p>
        </w:tc>
        <w:tc>
          <w:tcPr>
            <w:tcW w:w="574" w:type="dxa"/>
          </w:tcPr>
          <w:p w14:paraId="5597FE65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  <w:b/>
              </w:rPr>
            </w:pPr>
            <w:r w:rsidRPr="00CC2A20">
              <w:rPr>
                <w:rFonts w:cstheme="minorHAnsi"/>
                <w:b/>
              </w:rPr>
              <w:t>1</w:t>
            </w:r>
          </w:p>
        </w:tc>
        <w:tc>
          <w:tcPr>
            <w:tcW w:w="574" w:type="dxa"/>
          </w:tcPr>
          <w:p w14:paraId="430744D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  <w:b/>
              </w:rPr>
            </w:pPr>
            <w:r w:rsidRPr="00CC2A20">
              <w:rPr>
                <w:rFonts w:cstheme="minorHAnsi"/>
                <w:b/>
              </w:rPr>
              <w:t>2</w:t>
            </w:r>
          </w:p>
        </w:tc>
        <w:tc>
          <w:tcPr>
            <w:tcW w:w="574" w:type="dxa"/>
          </w:tcPr>
          <w:p w14:paraId="08E94913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  <w:b/>
              </w:rPr>
            </w:pPr>
            <w:r w:rsidRPr="00CC2A20">
              <w:rPr>
                <w:rFonts w:cstheme="minorHAnsi"/>
                <w:b/>
              </w:rPr>
              <w:t>3</w:t>
            </w:r>
          </w:p>
        </w:tc>
        <w:tc>
          <w:tcPr>
            <w:tcW w:w="574" w:type="dxa"/>
          </w:tcPr>
          <w:p w14:paraId="78A50443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  <w:b/>
              </w:rPr>
            </w:pPr>
            <w:r w:rsidRPr="00CC2A20">
              <w:rPr>
                <w:rFonts w:cstheme="minorHAnsi"/>
                <w:b/>
              </w:rPr>
              <w:t>4</w:t>
            </w:r>
          </w:p>
        </w:tc>
        <w:tc>
          <w:tcPr>
            <w:tcW w:w="575" w:type="dxa"/>
          </w:tcPr>
          <w:p w14:paraId="6DA17E8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  <w:b/>
              </w:rPr>
            </w:pPr>
            <w:r w:rsidRPr="00CC2A20">
              <w:rPr>
                <w:rFonts w:cstheme="minorHAnsi"/>
                <w:b/>
              </w:rPr>
              <w:t>5</w:t>
            </w:r>
          </w:p>
        </w:tc>
      </w:tr>
      <w:tr w:rsidR="008E6D76" w:rsidRPr="00CC2A20" w14:paraId="3CD80EEC" w14:textId="77777777" w:rsidTr="00387F6B">
        <w:tc>
          <w:tcPr>
            <w:tcW w:w="7160" w:type="dxa"/>
          </w:tcPr>
          <w:p w14:paraId="44C566F5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 w:rsidRPr="00CC2A20">
              <w:rPr>
                <w:rFonts w:cstheme="minorHAnsi"/>
              </w:rPr>
              <w:t xml:space="preserve">Clarity: </w:t>
            </w:r>
            <w:r>
              <w:rPr>
                <w:rFonts w:cstheme="minorHAnsi"/>
              </w:rPr>
              <w:t>My s</w:t>
            </w:r>
            <w:r w:rsidRPr="00CC2A20">
              <w:rPr>
                <w:rFonts w:cstheme="minorHAnsi"/>
              </w:rPr>
              <w:t xml:space="preserve">poken language is clear and easily understood </w:t>
            </w:r>
          </w:p>
        </w:tc>
        <w:tc>
          <w:tcPr>
            <w:tcW w:w="574" w:type="dxa"/>
          </w:tcPr>
          <w:p w14:paraId="640B9613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2B894546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4C33574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68A76E18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7A3776DE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  <w:tr w:rsidR="008E6D76" w:rsidRPr="00CC2A20" w14:paraId="5E3761E5" w14:textId="77777777" w:rsidTr="00387F6B">
        <w:tc>
          <w:tcPr>
            <w:tcW w:w="7160" w:type="dxa"/>
          </w:tcPr>
          <w:p w14:paraId="47C13958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Vocal v</w:t>
            </w:r>
            <w:r w:rsidRPr="00CC2A20">
              <w:rPr>
                <w:rFonts w:cstheme="minorHAnsi"/>
              </w:rPr>
              <w:t xml:space="preserve">ariety: </w:t>
            </w:r>
            <w:r>
              <w:rPr>
                <w:rFonts w:cstheme="minorHAnsi"/>
              </w:rPr>
              <w:t xml:space="preserve">I use </w:t>
            </w:r>
            <w:r w:rsidRPr="00CC2A20">
              <w:rPr>
                <w:rFonts w:cstheme="minorHAnsi"/>
              </w:rPr>
              <w:t xml:space="preserve">tone, speed, and volume as tools </w:t>
            </w:r>
          </w:p>
        </w:tc>
        <w:tc>
          <w:tcPr>
            <w:tcW w:w="574" w:type="dxa"/>
          </w:tcPr>
          <w:p w14:paraId="5AC1B4FE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54494DD0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1B3B00B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4197A315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7158295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  <w:tr w:rsidR="008E6D76" w:rsidRPr="00CC2A20" w14:paraId="6FC5EF6D" w14:textId="77777777" w:rsidTr="00387F6B">
        <w:tc>
          <w:tcPr>
            <w:tcW w:w="7160" w:type="dxa"/>
          </w:tcPr>
          <w:p w14:paraId="0DB3864E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Eye c</w:t>
            </w:r>
            <w:r w:rsidRPr="00CC2A20">
              <w:rPr>
                <w:rFonts w:cstheme="minorHAnsi"/>
              </w:rPr>
              <w:t xml:space="preserve">ontact: </w:t>
            </w:r>
            <w:r>
              <w:rPr>
                <w:rFonts w:cstheme="minorHAnsi"/>
              </w:rPr>
              <w:t>I use eye contact e</w:t>
            </w:r>
            <w:r w:rsidRPr="00CC2A20">
              <w:rPr>
                <w:rFonts w:cstheme="minorHAnsi"/>
              </w:rPr>
              <w:t xml:space="preserve">ffectively to engage </w:t>
            </w:r>
            <w:r>
              <w:rPr>
                <w:rFonts w:cstheme="minorHAnsi"/>
              </w:rPr>
              <w:t xml:space="preserve">my </w:t>
            </w:r>
            <w:r w:rsidRPr="00CC2A20">
              <w:rPr>
                <w:rFonts w:cstheme="minorHAnsi"/>
              </w:rPr>
              <w:t>audience</w:t>
            </w:r>
          </w:p>
        </w:tc>
        <w:tc>
          <w:tcPr>
            <w:tcW w:w="574" w:type="dxa"/>
          </w:tcPr>
          <w:p w14:paraId="3B341855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58963EFB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16FB15AD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397B564E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4BAABA9D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  <w:tr w:rsidR="008E6D76" w:rsidRPr="00CC2A20" w14:paraId="56647097" w14:textId="77777777" w:rsidTr="00387F6B">
        <w:tc>
          <w:tcPr>
            <w:tcW w:w="7160" w:type="dxa"/>
          </w:tcPr>
          <w:p w14:paraId="177F1300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 w:rsidRPr="00CC2A20">
              <w:rPr>
                <w:rFonts w:cstheme="minorHAnsi"/>
              </w:rPr>
              <w:t xml:space="preserve">Gestures: </w:t>
            </w:r>
            <w:r>
              <w:rPr>
                <w:rFonts w:cstheme="minorHAnsi"/>
              </w:rPr>
              <w:t xml:space="preserve">I use </w:t>
            </w:r>
            <w:r w:rsidRPr="00CC2A20">
              <w:rPr>
                <w:rFonts w:cstheme="minorHAnsi"/>
              </w:rPr>
              <w:t xml:space="preserve">physical gestures effectively </w:t>
            </w:r>
          </w:p>
        </w:tc>
        <w:tc>
          <w:tcPr>
            <w:tcW w:w="574" w:type="dxa"/>
          </w:tcPr>
          <w:p w14:paraId="010897C8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41B390A6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20C1049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27DA5426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7DDB053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  <w:tr w:rsidR="008E6D76" w:rsidRPr="00CC2A20" w14:paraId="1606AD53" w14:textId="77777777" w:rsidTr="00387F6B">
        <w:tc>
          <w:tcPr>
            <w:tcW w:w="7160" w:type="dxa"/>
          </w:tcPr>
          <w:p w14:paraId="664027B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Audience a</w:t>
            </w:r>
            <w:r w:rsidRPr="00CC2A20">
              <w:rPr>
                <w:rFonts w:cstheme="minorHAnsi"/>
              </w:rPr>
              <w:t xml:space="preserve">wareness: </w:t>
            </w:r>
            <w:r>
              <w:rPr>
                <w:rFonts w:cstheme="minorHAnsi"/>
              </w:rPr>
              <w:t xml:space="preserve">I have a good awareness of the needs of my audience and am able to keep them engaged </w:t>
            </w:r>
          </w:p>
        </w:tc>
        <w:tc>
          <w:tcPr>
            <w:tcW w:w="574" w:type="dxa"/>
          </w:tcPr>
          <w:p w14:paraId="463FC58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1788F10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7B9298F6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4203214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0D1FBF9D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  <w:tr w:rsidR="008E6D76" w:rsidRPr="00CC2A20" w14:paraId="50D41CDF" w14:textId="77777777" w:rsidTr="00387F6B">
        <w:tc>
          <w:tcPr>
            <w:tcW w:w="7160" w:type="dxa"/>
          </w:tcPr>
          <w:p w14:paraId="193400F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>
              <w:rPr>
                <w:rFonts w:cstheme="minorHAnsi"/>
              </w:rPr>
              <w:t>Comfort l</w:t>
            </w:r>
            <w:r w:rsidRPr="00CC2A20">
              <w:rPr>
                <w:rFonts w:cstheme="minorHAnsi"/>
              </w:rPr>
              <w:t xml:space="preserve">evel: </w:t>
            </w:r>
            <w:r>
              <w:rPr>
                <w:rFonts w:cstheme="minorHAnsi"/>
              </w:rPr>
              <w:t xml:space="preserve">I am </w:t>
            </w:r>
            <w:r w:rsidRPr="00CC2A20">
              <w:rPr>
                <w:rFonts w:cstheme="minorHAnsi"/>
              </w:rPr>
              <w:t xml:space="preserve">comfortable </w:t>
            </w:r>
            <w:r w:rsidR="008E6D76">
              <w:rPr>
                <w:rFonts w:cstheme="minorHAnsi"/>
              </w:rPr>
              <w:t xml:space="preserve">speaking to an </w:t>
            </w:r>
            <w:r w:rsidRPr="00CC2A20">
              <w:rPr>
                <w:rFonts w:cstheme="minorHAnsi"/>
              </w:rPr>
              <w:t xml:space="preserve">audience </w:t>
            </w:r>
          </w:p>
        </w:tc>
        <w:tc>
          <w:tcPr>
            <w:tcW w:w="574" w:type="dxa"/>
          </w:tcPr>
          <w:p w14:paraId="7B1636A8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1E3BC1F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758C1E94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1B7E006A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4BE2A4AB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  <w:tr w:rsidR="008E6D76" w:rsidRPr="00CC2A20" w14:paraId="25D3A849" w14:textId="77777777" w:rsidTr="00387F6B">
        <w:tc>
          <w:tcPr>
            <w:tcW w:w="7160" w:type="dxa"/>
          </w:tcPr>
          <w:p w14:paraId="74646E4D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rPr>
                <w:rFonts w:cstheme="minorHAnsi"/>
              </w:rPr>
            </w:pPr>
            <w:r w:rsidRPr="00CC2A20">
              <w:rPr>
                <w:rFonts w:cstheme="minorHAnsi"/>
              </w:rPr>
              <w:t>Interest:</w:t>
            </w:r>
            <w:r>
              <w:rPr>
                <w:rFonts w:cstheme="minorHAnsi"/>
              </w:rPr>
              <w:t xml:space="preserve"> I engage my audience with </w:t>
            </w:r>
            <w:r w:rsidRPr="00CC2A20">
              <w:rPr>
                <w:rFonts w:cstheme="minorHAnsi"/>
              </w:rPr>
              <w:t xml:space="preserve">interesting, well-constructed content </w:t>
            </w:r>
          </w:p>
        </w:tc>
        <w:tc>
          <w:tcPr>
            <w:tcW w:w="574" w:type="dxa"/>
          </w:tcPr>
          <w:p w14:paraId="4BE87144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2F4E09C2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5FD918F6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4" w:type="dxa"/>
          </w:tcPr>
          <w:p w14:paraId="269F8C21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  <w:tc>
          <w:tcPr>
            <w:tcW w:w="575" w:type="dxa"/>
          </w:tcPr>
          <w:p w14:paraId="51CFA401" w14:textId="77777777" w:rsidR="000F136F" w:rsidRPr="00CC2A20" w:rsidRDefault="000F136F" w:rsidP="008E6D76">
            <w:pPr>
              <w:suppressAutoHyphens w:val="0"/>
              <w:autoSpaceDE w:val="0"/>
              <w:adjustRightInd w:val="0"/>
              <w:spacing w:before="120"/>
              <w:jc w:val="center"/>
              <w:rPr>
                <w:rFonts w:cstheme="minorHAnsi"/>
              </w:rPr>
            </w:pPr>
          </w:p>
        </w:tc>
      </w:tr>
    </w:tbl>
    <w:p w14:paraId="43EBBDE7" w14:textId="77777777" w:rsidR="000F136F" w:rsidRDefault="000F136F" w:rsidP="000F136F">
      <w:pPr>
        <w:pStyle w:val="Standard"/>
        <w:spacing w:before="120" w:after="120"/>
        <w:jc w:val="both"/>
        <w:rPr>
          <w:rFonts w:ascii="Calibri" w:hAnsi="Calibri" w:cs="Calibri"/>
          <w:sz w:val="22"/>
          <w:szCs w:val="22"/>
        </w:rPr>
      </w:pPr>
    </w:p>
    <w:p w14:paraId="45E12866" w14:textId="77777777" w:rsidR="00BD698E" w:rsidRDefault="00BD698E" w:rsidP="00BD698E">
      <w:pPr>
        <w:pStyle w:val="Heading1"/>
        <w:spacing w:before="120" w:after="120"/>
      </w:pPr>
      <w:r>
        <w:t xml:space="preserve">ADDITIONAL INFORMATION </w:t>
      </w:r>
    </w:p>
    <w:tbl>
      <w:tblPr>
        <w:tblW w:w="1020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1"/>
      </w:tblGrid>
      <w:tr w:rsidR="00BD698E" w14:paraId="107E4AD2" w14:textId="77777777" w:rsidTr="00387F6B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7B6F4" w14:textId="77777777" w:rsidR="00BD698E" w:rsidRDefault="00BD698E" w:rsidP="00387F6B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lease use this space for any other relevant information or comments </w:t>
            </w:r>
            <w:r w:rsidR="00E661E2">
              <w:rPr>
                <w:rFonts w:ascii="Calibri" w:hAnsi="Calibri" w:cs="Calibri"/>
                <w:sz w:val="22"/>
                <w:szCs w:val="22"/>
              </w:rPr>
              <w:t xml:space="preserve">that are not covered elsewhere. </w:t>
            </w:r>
          </w:p>
          <w:p w14:paraId="1392B00B" w14:textId="77777777" w:rsidR="00E661E2" w:rsidRDefault="00E661E2" w:rsidP="00387F6B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7D786411" w14:textId="77777777" w:rsidR="00E661E2" w:rsidRDefault="00E661E2" w:rsidP="00387F6B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0EA3EAB9" w14:textId="77777777" w:rsidR="00BD698E" w:rsidRDefault="00BD698E" w:rsidP="00387F6B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41706923" w14:textId="77777777" w:rsidR="00BD698E" w:rsidRDefault="00BD698E" w:rsidP="00387F6B">
            <w:pPr>
              <w:pStyle w:val="Standard"/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8090B5E" w14:textId="77777777" w:rsidR="008F2F5A" w:rsidRDefault="008F2F5A" w:rsidP="000E3BF3">
      <w:pPr>
        <w:pStyle w:val="Standard"/>
        <w:spacing w:before="120" w:after="120"/>
        <w:jc w:val="both"/>
        <w:rPr>
          <w:color w:val="0000FF"/>
          <w:sz w:val="28"/>
          <w:szCs w:val="28"/>
        </w:rPr>
      </w:pPr>
    </w:p>
    <w:p w14:paraId="6E05EE03" w14:textId="00099D55" w:rsidR="00B01828" w:rsidRPr="00D0005B" w:rsidRDefault="00B01828" w:rsidP="00D0005B">
      <w:pPr>
        <w:pStyle w:val="Heading1"/>
        <w:spacing w:before="120" w:after="120"/>
        <w:rPr>
          <w:sz w:val="28"/>
          <w:szCs w:val="28"/>
        </w:rPr>
      </w:pPr>
      <w:r w:rsidRPr="00D0005B">
        <w:rPr>
          <w:sz w:val="28"/>
          <w:szCs w:val="28"/>
        </w:rPr>
        <w:t>Please return to VP</w:t>
      </w:r>
      <w:r w:rsidR="007D7D95">
        <w:rPr>
          <w:sz w:val="28"/>
          <w:szCs w:val="28"/>
        </w:rPr>
        <w:t xml:space="preserve"> Education </w:t>
      </w:r>
      <w:r w:rsidRPr="00D0005B">
        <w:rPr>
          <w:sz w:val="28"/>
          <w:szCs w:val="28"/>
        </w:rPr>
        <w:t xml:space="preserve">or another member of </w:t>
      </w:r>
      <w:r w:rsidR="007D7D95">
        <w:rPr>
          <w:sz w:val="28"/>
          <w:szCs w:val="28"/>
        </w:rPr>
        <w:t>the Croydon</w:t>
      </w:r>
      <w:r w:rsidRPr="00D0005B">
        <w:rPr>
          <w:sz w:val="28"/>
          <w:szCs w:val="28"/>
        </w:rPr>
        <w:t xml:space="preserve"> committee. </w:t>
      </w:r>
    </w:p>
    <w:sectPr w:rsidR="00B01828" w:rsidRPr="00D0005B" w:rsidSect="00D0005B">
      <w:footerReference w:type="default" r:id="rId8"/>
      <w:pgSz w:w="12200" w:h="17178"/>
      <w:pgMar w:top="993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3E13A" w14:textId="77777777" w:rsidR="006555CB" w:rsidRDefault="006555CB">
      <w:r>
        <w:separator/>
      </w:r>
    </w:p>
  </w:endnote>
  <w:endnote w:type="continuationSeparator" w:id="0">
    <w:p w14:paraId="45F5853F" w14:textId="77777777" w:rsidR="006555CB" w:rsidRDefault="00655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1817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C0AE66" w14:textId="77777777" w:rsidR="009A2AD0" w:rsidRDefault="009A2A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EF38D3" w14:textId="77777777" w:rsidR="009A2AD0" w:rsidRDefault="009A2AD0" w:rsidP="009A2AD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929038" w14:textId="77777777" w:rsidR="006555CB" w:rsidRDefault="006555CB">
      <w:r>
        <w:rPr>
          <w:color w:val="000000"/>
        </w:rPr>
        <w:separator/>
      </w:r>
    </w:p>
  </w:footnote>
  <w:footnote w:type="continuationSeparator" w:id="0">
    <w:p w14:paraId="4BE55484" w14:textId="77777777" w:rsidR="006555CB" w:rsidRDefault="00655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5617E4"/>
    <w:multiLevelType w:val="multilevel"/>
    <w:tmpl w:val="840EB658"/>
    <w:styleLink w:val="WW8Num1"/>
    <w:lvl w:ilvl="0">
      <w:start w:val="1"/>
      <w:numFmt w:val="none"/>
      <w:lvlText w:val="%1"/>
      <w:lvlJc w:val="left"/>
      <w:pPr>
        <w:ind w:left="432" w:hanging="432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tTS1NDc2MbEwMjVV0lEKTi0uzszPAykwrAUAHOwJPCwAAAA="/>
  </w:docVars>
  <w:rsids>
    <w:rsidRoot w:val="00594882"/>
    <w:rsid w:val="000E3BF3"/>
    <w:rsid w:val="000F136F"/>
    <w:rsid w:val="0030207B"/>
    <w:rsid w:val="003E5C4F"/>
    <w:rsid w:val="004B27F2"/>
    <w:rsid w:val="00534472"/>
    <w:rsid w:val="005640E2"/>
    <w:rsid w:val="00594882"/>
    <w:rsid w:val="006323A4"/>
    <w:rsid w:val="006555CB"/>
    <w:rsid w:val="00685304"/>
    <w:rsid w:val="00685ED8"/>
    <w:rsid w:val="00705DEC"/>
    <w:rsid w:val="007466D1"/>
    <w:rsid w:val="007D7D95"/>
    <w:rsid w:val="00856AA8"/>
    <w:rsid w:val="008E6D76"/>
    <w:rsid w:val="008F2F5A"/>
    <w:rsid w:val="00917767"/>
    <w:rsid w:val="00976951"/>
    <w:rsid w:val="009A2AD0"/>
    <w:rsid w:val="009D326E"/>
    <w:rsid w:val="009D44CE"/>
    <w:rsid w:val="00A17A38"/>
    <w:rsid w:val="00B01828"/>
    <w:rsid w:val="00BD698E"/>
    <w:rsid w:val="00BE1AEC"/>
    <w:rsid w:val="00BE3620"/>
    <w:rsid w:val="00CC2A20"/>
    <w:rsid w:val="00D0005B"/>
    <w:rsid w:val="00D5086A"/>
    <w:rsid w:val="00D929A3"/>
    <w:rsid w:val="00E661E2"/>
    <w:rsid w:val="00EB745C"/>
    <w:rsid w:val="00F04DC3"/>
    <w:rsid w:val="00FA0E54"/>
    <w:rsid w:val="00FC0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7F2B9"/>
  <w15:docId w15:val="{2DF8DAB5-F4AF-4A4C-8978-A55F1D374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Arial"/>
        <w:kern w:val="3"/>
        <w:sz w:val="24"/>
        <w:szCs w:val="24"/>
        <w:lang w:val="en-GB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rFonts w:ascii="Calibri Light" w:eastAsia="Times New Roman" w:hAnsi="Calibri Light" w:cs="Mangal"/>
      <w:color w:val="2F5496"/>
      <w:sz w:val="32"/>
      <w:szCs w:val="29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libri Light" w:eastAsia="Times New Roman" w:hAnsi="Calibri Light" w:cs="Mangal"/>
      <w:color w:val="2F5496"/>
      <w:sz w:val="26"/>
      <w:szCs w:val="23"/>
    </w:rPr>
  </w:style>
  <w:style w:type="paragraph" w:styleId="Heading3">
    <w:name w:val="heading 3"/>
    <w:basedOn w:val="Heading"/>
    <w:next w:val="Textbody"/>
    <w:pPr>
      <w:outlineLvl w:val="2"/>
    </w:pPr>
    <w:rPr>
      <w:rFonts w:ascii="Times New Roman" w:eastAsia="Lucida Sans Unicode" w:hAnsi="Times New Roman"/>
      <w:b/>
      <w:bCs/>
    </w:rPr>
  </w:style>
  <w:style w:type="paragraph" w:styleId="Heading4">
    <w:name w:val="heading 4"/>
    <w:basedOn w:val="Heading"/>
    <w:next w:val="Textbody"/>
    <w:pPr>
      <w:outlineLvl w:val="3"/>
    </w:pPr>
    <w:rPr>
      <w:rFonts w:ascii="Times New Roman" w:eastAsia="Lucida Sans Unicode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  <w:rPr>
      <w:rFonts w:eastAsia="Lucida Sans Unicode" w:cs="Tahom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S Mincho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paragraph" w:styleId="Title">
    <w:name w:val="Title"/>
    <w:basedOn w:val="Normal"/>
    <w:next w:val="Normal"/>
    <w:rPr>
      <w:rFonts w:ascii="Calibri Light" w:eastAsia="Times New Roman" w:hAnsi="Calibri Light" w:cs="Mangal"/>
      <w:spacing w:val="-10"/>
      <w:sz w:val="56"/>
      <w:szCs w:val="50"/>
    </w:rPr>
  </w:style>
  <w:style w:type="character" w:customStyle="1" w:styleId="TitleChar">
    <w:name w:val="Title Char"/>
    <w:basedOn w:val="DefaultParagraphFont"/>
    <w:rPr>
      <w:rFonts w:ascii="Calibri Light" w:eastAsia="Times New Roman" w:hAnsi="Calibri Light" w:cs="Mangal"/>
      <w:spacing w:val="-10"/>
      <w:kern w:val="3"/>
      <w:sz w:val="56"/>
      <w:szCs w:val="50"/>
    </w:rPr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Mangal"/>
      <w:color w:val="2F5496"/>
      <w:sz w:val="32"/>
      <w:szCs w:val="29"/>
    </w:rPr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Mangal"/>
      <w:color w:val="2F5496"/>
      <w:sz w:val="26"/>
      <w:szCs w:val="23"/>
    </w:rPr>
  </w:style>
  <w:style w:type="paragraph" w:styleId="BalloonText">
    <w:name w:val="Balloon Text"/>
    <w:basedOn w:val="Normal"/>
    <w:rPr>
      <w:rFonts w:cs="Mangal"/>
      <w:sz w:val="18"/>
      <w:szCs w:val="16"/>
    </w:rPr>
  </w:style>
  <w:style w:type="character" w:customStyle="1" w:styleId="BalloonTextChar">
    <w:name w:val="Balloon Text Char"/>
    <w:basedOn w:val="DefaultParagraphFont"/>
    <w:rPr>
      <w:rFonts w:cs="Mangal"/>
      <w:sz w:val="18"/>
      <w:szCs w:val="16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table" w:styleId="TableGrid">
    <w:name w:val="Table Grid"/>
    <w:basedOn w:val="TableNormal"/>
    <w:uiPriority w:val="59"/>
    <w:rsid w:val="00CC2A20"/>
    <w:pPr>
      <w:widowControl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2AD0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9A2AD0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9A2AD0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9A2AD0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WS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ia Grant</dc:creator>
  <cp:lastModifiedBy>Aminat Omo</cp:lastModifiedBy>
  <cp:revision>2</cp:revision>
  <cp:lastPrinted>2019-08-27T16:36:00Z</cp:lastPrinted>
  <dcterms:created xsi:type="dcterms:W3CDTF">2020-12-13T19:00:00Z</dcterms:created>
  <dcterms:modified xsi:type="dcterms:W3CDTF">2020-12-13T19:00:00Z</dcterms:modified>
</cp:coreProperties>
</file>